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8A8B0" w14:textId="7C491AB4" w:rsidR="2CFB1099" w:rsidRPr="002A6539" w:rsidRDefault="2CFB1099" w:rsidP="2CFB1099">
      <w:pPr>
        <w:spacing w:after="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B662D3" w14:textId="2EC82457" w:rsidR="000E05EC" w:rsidRPr="002A6539" w:rsidRDefault="000E05EC" w:rsidP="009D581D">
      <w:pPr>
        <w:spacing w:after="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A6539">
        <w:rPr>
          <w:rFonts w:ascii="Times New Roman" w:hAnsi="Times New Roman" w:cs="Times New Roman"/>
          <w:b/>
          <w:bCs/>
          <w:sz w:val="24"/>
          <w:szCs w:val="24"/>
        </w:rPr>
        <w:t xml:space="preserve">Angular </w:t>
      </w:r>
      <w:r w:rsidR="002469F3" w:rsidRPr="002A6539">
        <w:rPr>
          <w:rFonts w:ascii="Times New Roman" w:hAnsi="Times New Roman" w:cs="Times New Roman"/>
          <w:b/>
          <w:bCs/>
          <w:sz w:val="24"/>
          <w:szCs w:val="24"/>
        </w:rPr>
        <w:t>JS</w:t>
      </w:r>
    </w:p>
    <w:p w14:paraId="10A881EF" w14:textId="4E4F78AB" w:rsidR="002469F3" w:rsidRPr="00EB27F3" w:rsidRDefault="002469F3" w:rsidP="009D581D">
      <w:pPr>
        <w:spacing w:after="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27F3">
        <w:rPr>
          <w:rFonts w:ascii="Times New Roman" w:hAnsi="Times New Roman" w:cs="Times New Roman"/>
          <w:b/>
          <w:bCs/>
          <w:sz w:val="24"/>
          <w:szCs w:val="24"/>
        </w:rPr>
        <w:t xml:space="preserve">Lab </w:t>
      </w:r>
      <w:r w:rsidR="00EB27F3" w:rsidRPr="00EB27F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EB27F3">
        <w:rPr>
          <w:rFonts w:ascii="Times New Roman" w:hAnsi="Times New Roman" w:cs="Times New Roman"/>
          <w:b/>
          <w:bCs/>
          <w:sz w:val="24"/>
          <w:szCs w:val="24"/>
        </w:rPr>
        <w:t xml:space="preserve">heet </w:t>
      </w:r>
      <w:r w:rsidR="5E65CFAB" w:rsidRPr="00EB27F3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467CBB">
        <w:rPr>
          <w:rFonts w:ascii="Times New Roman" w:hAnsi="Times New Roman" w:cs="Times New Roman"/>
          <w:b/>
          <w:bCs/>
          <w:sz w:val="24"/>
          <w:szCs w:val="24"/>
        </w:rPr>
        <w:t>1</w:t>
      </w:r>
    </w:p>
    <w:p w14:paraId="38ED1E65" w14:textId="77777777" w:rsidR="00BF7837" w:rsidRPr="002A6539" w:rsidRDefault="00BF7837" w:rsidP="009D581D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4BAA3E40" w14:textId="54ACFDF3" w:rsidR="00BF7837" w:rsidRPr="002A6539" w:rsidRDefault="00BF7837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Angular, a front-end framework developed by Google, is built entirely on TypeScript, a subset of JavaScript.</w:t>
      </w:r>
    </w:p>
    <w:p w14:paraId="60EB659D" w14:textId="53CC44B9" w:rsidR="00942FFC" w:rsidRPr="002A6539" w:rsidRDefault="00B2759A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 xml:space="preserve">Use any of the online coding tools that allow you to import Angular and run your code in the browser. Here </w:t>
      </w:r>
      <w:r w:rsidR="006337BC" w:rsidRPr="002A6539">
        <w:rPr>
          <w:rFonts w:ascii="Times New Roman" w:hAnsi="Times New Roman" w:cs="Times New Roman"/>
          <w:sz w:val="24"/>
          <w:szCs w:val="24"/>
        </w:rPr>
        <w:t xml:space="preserve">are the 2 options: </w:t>
      </w:r>
    </w:p>
    <w:p w14:paraId="05984592" w14:textId="626F0E8A" w:rsidR="00B2759A" w:rsidRPr="002A6539" w:rsidRDefault="0000000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hyperlink r:id="rId7" w:history="1">
        <w:r w:rsidR="00B2759A" w:rsidRPr="002A6539">
          <w:rPr>
            <w:rStyle w:val="Hyperlink"/>
            <w:rFonts w:ascii="Times New Roman" w:hAnsi="Times New Roman" w:cs="Times New Roman"/>
            <w:sz w:val="24"/>
            <w:szCs w:val="24"/>
          </w:rPr>
          <w:t>https://codesandbox.io/s/angular</w:t>
        </w:r>
      </w:hyperlink>
      <w:r w:rsidR="00B2759A" w:rsidRPr="002A653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3916C9" w14:textId="36C4B243" w:rsidR="00B2759A" w:rsidRPr="002A6539" w:rsidRDefault="0000000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hyperlink r:id="rId8" w:history="1">
        <w:r w:rsidR="006337BC" w:rsidRPr="002A6539">
          <w:rPr>
            <w:rStyle w:val="Hyperlink"/>
            <w:rFonts w:ascii="Times New Roman" w:hAnsi="Times New Roman" w:cs="Times New Roman"/>
            <w:sz w:val="24"/>
            <w:szCs w:val="24"/>
          </w:rPr>
          <w:t>https://stackblitz.com/edit/angular-practice-start?file=app%2Fapp.component.ts</w:t>
        </w:r>
      </w:hyperlink>
      <w:r w:rsidR="006337BC" w:rsidRPr="002A653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86FB2E" w14:textId="77777777" w:rsidR="00B2759A" w:rsidRPr="002A6539" w:rsidRDefault="00B2759A" w:rsidP="009D581D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410EAB8E" w14:textId="6D32AB60" w:rsidR="00BC4105" w:rsidRPr="002A6539" w:rsidRDefault="00BC4105" w:rsidP="009D581D">
      <w:pPr>
        <w:spacing w:after="80"/>
        <w:rPr>
          <w:rFonts w:ascii="Times New Roman" w:hAnsi="Times New Roman" w:cs="Times New Roman"/>
          <w:b/>
          <w:bCs/>
          <w:sz w:val="24"/>
          <w:szCs w:val="24"/>
        </w:rPr>
      </w:pPr>
      <w:r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ractice1: AngularJS Expressions, strings, arrays. objects</w:t>
      </w:r>
    </w:p>
    <w:p w14:paraId="0705199B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!DOCTYPE html&gt;</w:t>
      </w:r>
    </w:p>
    <w:p w14:paraId="69B4057B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html&gt;</w:t>
      </w:r>
    </w:p>
    <w:p w14:paraId="3A432609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script src="https://ajax.googleapis.com/ajax/libs/angularjs/1.6.9/angular.min.js"&gt;&lt;/script&gt;</w:t>
      </w:r>
    </w:p>
    <w:p w14:paraId="3D1705C1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body&gt;</w:t>
      </w:r>
    </w:p>
    <w:p w14:paraId="5DA7BD14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div ng-app&gt;</w:t>
      </w:r>
    </w:p>
    <w:p w14:paraId="070D8DB9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p&gt;Example expression: {{ 10 + 5 }}&lt;/p&gt;</w:t>
      </w:r>
    </w:p>
    <w:p w14:paraId="2E02A370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div ng-app="" ng-init="firstName='Geo';lastName='Kumar'"&gt;</w:t>
      </w:r>
    </w:p>
    <w:p w14:paraId="3644C020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</w:p>
    <w:p w14:paraId="068B6D8F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p&gt;The Complete name is: {{ firstName + " " + lastName }}&lt;/p&gt;</w:t>
      </w:r>
    </w:p>
    <w:p w14:paraId="2DF6C9F0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div&gt;</w:t>
      </w:r>
    </w:p>
    <w:p w14:paraId="6FADBE7F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div ng-app="" ng-init="quantity=3;cost=100"&gt;</w:t>
      </w:r>
    </w:p>
    <w:p w14:paraId="777204D2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p&gt;Total amount rupees: &lt;span ng-bind="quantity * cost"&gt;&lt;/span&gt;&lt;/p&gt;</w:t>
      </w:r>
    </w:p>
    <w:p w14:paraId="6C2FE1B3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div&gt;</w:t>
      </w:r>
    </w:p>
    <w:p w14:paraId="03F28226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div ng-app="" ng-init="person={firstName:'Geo',lastName:'Kumar'}"&gt;</w:t>
      </w:r>
    </w:p>
    <w:p w14:paraId="0977917F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</w:p>
    <w:p w14:paraId="4B1576A0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p&gt;The First name is {{ person.firstName }}&lt;/p&gt;</w:t>
      </w:r>
    </w:p>
    <w:p w14:paraId="1174A887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</w:p>
    <w:p w14:paraId="4371F2B3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div&gt;</w:t>
      </w:r>
    </w:p>
    <w:p w14:paraId="05788496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div ng-app="" ng-init="points=[11,25,13,12,130]"&gt;</w:t>
      </w:r>
    </w:p>
    <w:p w14:paraId="7B8333DF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</w:p>
    <w:p w14:paraId="7369F9DB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p&gt;The second result is &lt;span ng-bind="points[1]"&gt;&lt;/span&gt;&lt;/p&gt;</w:t>
      </w:r>
    </w:p>
    <w:p w14:paraId="43A32C89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</w:p>
    <w:p w14:paraId="65F065D9" w14:textId="77777777" w:rsidR="00BC4105" w:rsidRPr="002A6539" w:rsidRDefault="00BC4105" w:rsidP="009D581D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lastRenderedPageBreak/>
        <w:t>&lt;/div&gt;</w:t>
      </w:r>
    </w:p>
    <w:p w14:paraId="1F7E2E26" w14:textId="77777777" w:rsidR="00DB6ED5" w:rsidRPr="002A6539" w:rsidRDefault="00DB6ED5" w:rsidP="00DB6ED5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div&gt;</w:t>
      </w:r>
    </w:p>
    <w:p w14:paraId="79C8980D" w14:textId="77777777" w:rsidR="00DB6ED5" w:rsidRPr="002A6539" w:rsidRDefault="00DB6ED5" w:rsidP="009D581D">
      <w:pPr>
        <w:spacing w:after="80" w:line="240" w:lineRule="auto"/>
        <w:rPr>
          <w:rFonts w:ascii="Times New Roman" w:hAnsi="Times New Roman" w:cs="Times New Roman"/>
          <w:sz w:val="24"/>
          <w:szCs w:val="24"/>
        </w:rPr>
      </w:pPr>
    </w:p>
    <w:p w14:paraId="52802D1E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body&gt;</w:t>
      </w:r>
    </w:p>
    <w:p w14:paraId="02918547" w14:textId="1A4FB855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html&gt;</w:t>
      </w:r>
    </w:p>
    <w:p w14:paraId="675FBFED" w14:textId="540AF06F" w:rsidR="00BC4105" w:rsidRPr="002A6539" w:rsidRDefault="00BC4105" w:rsidP="009D581D">
      <w:pPr>
        <w:spacing w:after="80"/>
        <w:rPr>
          <w:rFonts w:ascii="Times New Roman" w:hAnsi="Times New Roman" w:cs="Times New Roman"/>
          <w:b/>
          <w:bCs/>
          <w:sz w:val="24"/>
          <w:szCs w:val="24"/>
        </w:rPr>
      </w:pPr>
      <w:r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ractice</w:t>
      </w:r>
      <w:r w:rsidR="006A6339"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2</w:t>
      </w:r>
      <w:r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: AngularJS Modules</w:t>
      </w:r>
    </w:p>
    <w:p w14:paraId="67613D11" w14:textId="77777777" w:rsidR="00BC4105" w:rsidRPr="002A6539" w:rsidRDefault="00BC4105" w:rsidP="009D581D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52624A9B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html&gt;</w:t>
      </w:r>
    </w:p>
    <w:p w14:paraId="1FD4F0FB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script src="https://ajax.googleapis.com/ajax/libs/angularjs/1.6.9/angular.min.js"&gt;&lt;/script&gt;</w:t>
      </w:r>
    </w:p>
    <w:p w14:paraId="472D8A66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body&gt;</w:t>
      </w:r>
    </w:p>
    <w:p w14:paraId="39235441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!--// adding a controller--&gt;</w:t>
      </w:r>
    </w:p>
    <w:p w14:paraId="1B641C5B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 xml:space="preserve">&lt;div ng-app="myApp" ng-controller="myCtrl"&gt; </w:t>
      </w:r>
    </w:p>
    <w:p w14:paraId="6AA08142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</w:p>
    <w:p w14:paraId="2A8BB5A4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{{ firstName + " " + lastName }}</w:t>
      </w:r>
    </w:p>
    <w:p w14:paraId="4CC4274C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div&gt;</w:t>
      </w:r>
    </w:p>
    <w:p w14:paraId="1C247CD5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</w:p>
    <w:p w14:paraId="3ED5B246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script&gt;</w:t>
      </w:r>
    </w:p>
    <w:p w14:paraId="2724F86E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var app = angular.module("myApp", []); // creating a module</w:t>
      </w:r>
    </w:p>
    <w:p w14:paraId="505B54FF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app.controller("myCtrl", function($scope) {</w:t>
      </w:r>
    </w:p>
    <w:p w14:paraId="5AD8ADF3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 xml:space="preserve">    $scope.firstName = "Laya";</w:t>
      </w:r>
    </w:p>
    <w:p w14:paraId="45963205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 xml:space="preserve">    $scope.lastName = "babu";</w:t>
      </w:r>
    </w:p>
    <w:p w14:paraId="2E09D57D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});</w:t>
      </w:r>
    </w:p>
    <w:p w14:paraId="4A4FF6EC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script&gt;</w:t>
      </w:r>
    </w:p>
    <w:p w14:paraId="11A3DE25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body&gt;</w:t>
      </w:r>
    </w:p>
    <w:p w14:paraId="6A76B738" w14:textId="568DDCD3" w:rsidR="00BC4105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html&gt;</w:t>
      </w:r>
    </w:p>
    <w:p w14:paraId="69DF1C31" w14:textId="77777777" w:rsidR="00222974" w:rsidRPr="002A6539" w:rsidRDefault="0022297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03F5EF39" w14:textId="418C55F5" w:rsidR="00222974" w:rsidRPr="002A6539" w:rsidRDefault="00222974" w:rsidP="009D581D">
      <w:pPr>
        <w:spacing w:after="80"/>
        <w:rPr>
          <w:rFonts w:ascii="Times New Roman" w:hAnsi="Times New Roman" w:cs="Times New Roman"/>
          <w:b/>
          <w:bCs/>
          <w:sz w:val="24"/>
          <w:szCs w:val="24"/>
        </w:rPr>
      </w:pPr>
      <w:r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ractice</w:t>
      </w:r>
      <w:r w:rsidR="00B03A37"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3</w:t>
      </w:r>
      <w:r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: AngularJS Directives</w:t>
      </w:r>
    </w:p>
    <w:p w14:paraId="0E0AE5DB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html&gt;</w:t>
      </w:r>
    </w:p>
    <w:p w14:paraId="5320B0CA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script src="https://ajax.googleapis.com/ajax/libs/angularjs/1.6.9/angular.min.js"&gt;&lt;/script&gt;</w:t>
      </w:r>
    </w:p>
    <w:p w14:paraId="282B11FF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body&gt;</w:t>
      </w:r>
    </w:p>
    <w:p w14:paraId="1294E396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div data-ng-app="" data-ng-init="quantity=9;price=125"&gt;</w:t>
      </w:r>
    </w:p>
    <w:p w14:paraId="0F7ACBE4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h2&gt;Cost Calculator&lt;/h2&gt;</w:t>
      </w:r>
    </w:p>
    <w:p w14:paraId="33029A87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Quantity: &lt;input type="number" ng-model="quantity"&gt;</w:t>
      </w:r>
    </w:p>
    <w:p w14:paraId="05EF0264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Price: &lt;input type="number" ng-model="price"&gt;</w:t>
      </w:r>
    </w:p>
    <w:p w14:paraId="2AB2FCE2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lastRenderedPageBreak/>
        <w:t>&lt;p&gt;&lt;b&gt;Total in rupees:&lt;/b&gt; {{quantity * price}}&lt;/p&gt;</w:t>
      </w:r>
    </w:p>
    <w:p w14:paraId="2F9C21D9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</w:p>
    <w:p w14:paraId="13CB6112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div&gt;</w:t>
      </w:r>
    </w:p>
    <w:p w14:paraId="484F4B0C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body&gt;</w:t>
      </w:r>
    </w:p>
    <w:p w14:paraId="5547430F" w14:textId="24FEF4A3" w:rsidR="0022297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html&gt;</w:t>
      </w:r>
    </w:p>
    <w:p w14:paraId="2BA6BEB4" w14:textId="4826220B" w:rsidR="00B03A37" w:rsidRPr="002A6539" w:rsidRDefault="00B03A37" w:rsidP="009D581D">
      <w:pPr>
        <w:spacing w:after="80"/>
        <w:rPr>
          <w:rFonts w:ascii="Times New Roman" w:hAnsi="Times New Roman" w:cs="Times New Roman"/>
          <w:b/>
          <w:bCs/>
          <w:sz w:val="24"/>
          <w:szCs w:val="24"/>
        </w:rPr>
      </w:pPr>
      <w:r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ractice4: ng-model</w:t>
      </w:r>
    </w:p>
    <w:p w14:paraId="3E11A922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html&gt;</w:t>
      </w:r>
    </w:p>
    <w:p w14:paraId="46925FA8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script src="https://ajax.googleapis.com/ajax/libs/angularjs/1.6.9/angular.min.js"&gt;&lt;/script&gt;</w:t>
      </w:r>
    </w:p>
    <w:p w14:paraId="786C95DB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body&gt;</w:t>
      </w:r>
    </w:p>
    <w:p w14:paraId="29399E9F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div ng-app="myApp" ng-controller="myCtrl"&gt;</w:t>
      </w:r>
    </w:p>
    <w:p w14:paraId="22870537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Name: &lt;input ng-model="name"&gt;</w:t>
      </w:r>
    </w:p>
    <w:p w14:paraId="30DFE573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div&gt;</w:t>
      </w:r>
    </w:p>
    <w:p w14:paraId="70D2C6AD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script&gt;</w:t>
      </w:r>
    </w:p>
    <w:p w14:paraId="611CBE93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var app = angular.module('myApp', []);</w:t>
      </w:r>
    </w:p>
    <w:p w14:paraId="26C8049D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app.controller('myCtrl', function($scope) {</w:t>
      </w:r>
    </w:p>
    <w:p w14:paraId="6265D47F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 xml:space="preserve">    $scope.name = "Laya babu";</w:t>
      </w:r>
    </w:p>
    <w:p w14:paraId="779607B1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});</w:t>
      </w:r>
    </w:p>
    <w:p w14:paraId="51B1FF4B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script&gt;</w:t>
      </w:r>
    </w:p>
    <w:p w14:paraId="58F904BA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p&gt;Use the ng-model directive to bind the value of the input field to a property made in the controller.&lt;/p&gt;</w:t>
      </w:r>
    </w:p>
    <w:p w14:paraId="35B31159" w14:textId="77777777" w:rsidR="00B03A37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body&gt;</w:t>
      </w:r>
    </w:p>
    <w:p w14:paraId="4DE35E65" w14:textId="31AD632B" w:rsidR="00F33824" w:rsidRPr="002A6539" w:rsidRDefault="00B03A37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html&gt;</w:t>
      </w:r>
    </w:p>
    <w:p w14:paraId="48034CEC" w14:textId="77777777" w:rsidR="00775D1C" w:rsidRPr="002A6539" w:rsidRDefault="00775D1C" w:rsidP="009D581D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332591E0" w14:textId="4F2D64C3" w:rsidR="00E972C0" w:rsidRPr="002A6539" w:rsidRDefault="00E972C0" w:rsidP="009D581D">
      <w:pPr>
        <w:spacing w:after="80"/>
        <w:rPr>
          <w:rFonts w:ascii="Times New Roman" w:hAnsi="Times New Roman" w:cs="Times New Roman"/>
          <w:b/>
          <w:bCs/>
          <w:sz w:val="24"/>
          <w:szCs w:val="24"/>
        </w:rPr>
      </w:pPr>
      <w:r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ractice5: two-way binding</w:t>
      </w:r>
    </w:p>
    <w:p w14:paraId="04C75E93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72BDAFA8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html&gt;</w:t>
      </w:r>
    </w:p>
    <w:p w14:paraId="7208AA94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script src="https://ajax.googleapis.com/ajax/libs/angularjs/1.6.9/angular.min.js"&gt;&lt;/script&gt;</w:t>
      </w:r>
    </w:p>
    <w:p w14:paraId="5184D4FE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body&gt;</w:t>
      </w:r>
    </w:p>
    <w:p w14:paraId="6FEBFD65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4B6505D3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div ng-app="myApp" ng-controller="myCtrl"&gt;</w:t>
      </w:r>
    </w:p>
    <w:p w14:paraId="7D9D4C7C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 xml:space="preserve">    Name: &lt;input ng-model="firstname"&gt;</w:t>
      </w:r>
    </w:p>
    <w:p w14:paraId="168C3346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 xml:space="preserve">    &lt;h1&gt;{{firstname}}&lt;/h1&gt;</w:t>
      </w:r>
    </w:p>
    <w:p w14:paraId="1B97D295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div&gt;</w:t>
      </w:r>
    </w:p>
    <w:p w14:paraId="1ABD7B1C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script&gt;</w:t>
      </w:r>
    </w:p>
    <w:p w14:paraId="72289B50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lastRenderedPageBreak/>
        <w:t>var app = angular.module('myApp', []);</w:t>
      </w:r>
    </w:p>
    <w:p w14:paraId="1ADB4A78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app.controller('myCtrl', function($scope) {</w:t>
      </w:r>
    </w:p>
    <w:p w14:paraId="69C4A18D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 xml:space="preserve">    $scope.firstname = "John";</w:t>
      </w:r>
    </w:p>
    <w:p w14:paraId="377694C3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 xml:space="preserve">    $scope.lastname = "Doe";    </w:t>
      </w:r>
    </w:p>
    <w:p w14:paraId="5B35BDF4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});</w:t>
      </w:r>
    </w:p>
    <w:p w14:paraId="37C50D90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script&gt;</w:t>
      </w:r>
    </w:p>
    <w:p w14:paraId="06FCFA17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p&gt;Change the name inside the input field, and the model data will change automatically, and therefore also the header will change its value.&lt;/p&gt;</w:t>
      </w:r>
    </w:p>
    <w:p w14:paraId="1C4D3CF8" w14:textId="77777777" w:rsidR="00E972C0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body&gt;</w:t>
      </w:r>
    </w:p>
    <w:p w14:paraId="525B1660" w14:textId="5A28AC44" w:rsidR="00775D1C" w:rsidRPr="002A6539" w:rsidRDefault="00E972C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html&gt;</w:t>
      </w:r>
    </w:p>
    <w:p w14:paraId="3FF24059" w14:textId="77777777" w:rsidR="00F33824" w:rsidRPr="002A6539" w:rsidRDefault="00F33824" w:rsidP="009D581D">
      <w:pPr>
        <w:spacing w:after="80"/>
        <w:rPr>
          <w:rFonts w:ascii="Times New Roman" w:hAnsi="Times New Roman" w:cs="Times New Roman"/>
          <w:sz w:val="24"/>
          <w:szCs w:val="24"/>
        </w:rPr>
      </w:pPr>
    </w:p>
    <w:p w14:paraId="304BE3B4" w14:textId="6437A202" w:rsidR="00222974" w:rsidRPr="002A6539" w:rsidRDefault="00CC7456" w:rsidP="009D581D">
      <w:pPr>
        <w:spacing w:after="80"/>
        <w:rPr>
          <w:rFonts w:ascii="Times New Roman" w:hAnsi="Times New Roman" w:cs="Times New Roman"/>
          <w:b/>
          <w:bCs/>
          <w:sz w:val="24"/>
          <w:szCs w:val="24"/>
        </w:rPr>
      </w:pPr>
      <w:r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ractice6: AngularJS Controllers</w:t>
      </w:r>
    </w:p>
    <w:p w14:paraId="14B49542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html&gt;</w:t>
      </w:r>
    </w:p>
    <w:p w14:paraId="6ECEB29B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script src="https://ajax.googleapis.com/ajax/libs/angularjs/1.6.9/angular.min.js"&gt;&lt;/script&gt;</w:t>
      </w:r>
    </w:p>
    <w:p w14:paraId="0AA6D5E7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body&gt;</w:t>
      </w:r>
    </w:p>
    <w:p w14:paraId="76AD060C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div ng-app="myApp" ng-controller="myCtrl"&gt;</w:t>
      </w:r>
    </w:p>
    <w:p w14:paraId="05E185C6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First Name: &lt;input type="text" ng-model="firstName"&gt;&lt;br&gt;</w:t>
      </w:r>
    </w:p>
    <w:p w14:paraId="37D59F66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Last Name: &lt;input type="text" ng-model="lastName"&gt;&lt;br&gt;</w:t>
      </w:r>
    </w:p>
    <w:p w14:paraId="1950D4D0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br&gt;</w:t>
      </w:r>
    </w:p>
    <w:p w14:paraId="4D00F159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Full Name: {{firstName + " " + lastName}}</w:t>
      </w:r>
    </w:p>
    <w:p w14:paraId="3837CF9B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</w:p>
    <w:p w14:paraId="502432D7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div&gt;</w:t>
      </w:r>
    </w:p>
    <w:p w14:paraId="21A75F58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script&gt;</w:t>
      </w:r>
    </w:p>
    <w:p w14:paraId="2D016865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var app = angular.module('myApp', []);</w:t>
      </w:r>
    </w:p>
    <w:p w14:paraId="2A0EB1BA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app.controller('myCtrl', function($scope) {</w:t>
      </w:r>
    </w:p>
    <w:p w14:paraId="10C4E78B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 xml:space="preserve">    $scope.firstName = "John";</w:t>
      </w:r>
    </w:p>
    <w:p w14:paraId="6CF37119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 xml:space="preserve">    $scope.lastName = "Doe";</w:t>
      </w:r>
    </w:p>
    <w:p w14:paraId="5246AF5C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  <w:highlight w:val="cyan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});</w:t>
      </w:r>
    </w:p>
    <w:p w14:paraId="7CC2502F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  <w:highlight w:val="cyan"/>
        </w:rPr>
        <w:t>&lt;/script&gt;</w:t>
      </w:r>
    </w:p>
    <w:p w14:paraId="0288BCA7" w14:textId="77777777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body&gt;</w:t>
      </w:r>
    </w:p>
    <w:p w14:paraId="0789F62A" w14:textId="52BA0911" w:rsidR="00CC7456" w:rsidRPr="002A6539" w:rsidRDefault="00CC7456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>&lt;/html&gt;</w:t>
      </w:r>
    </w:p>
    <w:p w14:paraId="12BE01BB" w14:textId="5D0B5B3B" w:rsidR="00CC7456" w:rsidRPr="002A6539" w:rsidRDefault="009D581D" w:rsidP="009D581D">
      <w:pPr>
        <w:spacing w:after="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A6539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Demonstrates the fundamental architecture of Angular applications</w:t>
      </w:r>
    </w:p>
    <w:p w14:paraId="02EFE5B9" w14:textId="707C45C7" w:rsidR="009D581D" w:rsidRPr="002A6539" w:rsidRDefault="009D581D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r w:rsidRPr="002A6539">
        <w:rPr>
          <w:rFonts w:ascii="Times New Roman" w:hAnsi="Times New Roman" w:cs="Times New Roman"/>
          <w:sz w:val="24"/>
          <w:szCs w:val="24"/>
        </w:rPr>
        <w:t xml:space="preserve">Students have to refer below links and understand flow of working of angular application and its components. Modules and directives. </w:t>
      </w:r>
    </w:p>
    <w:p w14:paraId="2009B096" w14:textId="77777777" w:rsidR="009D581D" w:rsidRPr="002A6539" w:rsidRDefault="0000000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hyperlink r:id="rId9" w:history="1">
        <w:r w:rsidR="009D581D" w:rsidRPr="002A6539">
          <w:rPr>
            <w:rStyle w:val="Hyperlink"/>
            <w:rFonts w:ascii="Times New Roman" w:hAnsi="Times New Roman" w:cs="Times New Roman"/>
            <w:sz w:val="24"/>
            <w:szCs w:val="24"/>
          </w:rPr>
          <w:t>https://buddy.works/tutorials/building-a-web-app-with-angular-and-bootstrap</w:t>
        </w:r>
      </w:hyperlink>
      <w:r w:rsidR="009D581D" w:rsidRPr="002A653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6E901B" w14:textId="0B782DD3" w:rsidR="009D581D" w:rsidRPr="002A6539" w:rsidRDefault="00000000" w:rsidP="009D581D">
      <w:pPr>
        <w:spacing w:after="80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9D581D" w:rsidRPr="002A6539">
          <w:rPr>
            <w:rStyle w:val="Hyperlink"/>
            <w:rFonts w:ascii="Times New Roman" w:hAnsi="Times New Roman" w:cs="Times New Roman"/>
            <w:sz w:val="24"/>
            <w:szCs w:val="24"/>
          </w:rPr>
          <w:t>https://stackblitz.com/run?file=src%2Fapp%2Fhero-list.component.ts</w:t>
        </w:r>
      </w:hyperlink>
      <w:r w:rsidR="009D581D" w:rsidRPr="002A6539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D581D" w:rsidRPr="002A6539" w:rsidSect="00DD3E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sDQxMzE2NzE2NDJQ0lEKTi0uzszPAykwrAUADK5SHSwAAAA="/>
  </w:docVars>
  <w:rsids>
    <w:rsidRoot w:val="0019652A"/>
    <w:rsid w:val="000E05EC"/>
    <w:rsid w:val="000F3DFC"/>
    <w:rsid w:val="00160BA5"/>
    <w:rsid w:val="0019652A"/>
    <w:rsid w:val="001E0105"/>
    <w:rsid w:val="00222974"/>
    <w:rsid w:val="002469F3"/>
    <w:rsid w:val="002A6539"/>
    <w:rsid w:val="002B48AA"/>
    <w:rsid w:val="00467CBB"/>
    <w:rsid w:val="0048697D"/>
    <w:rsid w:val="004E2A2E"/>
    <w:rsid w:val="006337BC"/>
    <w:rsid w:val="006A6339"/>
    <w:rsid w:val="00760364"/>
    <w:rsid w:val="00775D1C"/>
    <w:rsid w:val="00901159"/>
    <w:rsid w:val="00942FFC"/>
    <w:rsid w:val="009D581D"/>
    <w:rsid w:val="00B03A37"/>
    <w:rsid w:val="00B2759A"/>
    <w:rsid w:val="00B91592"/>
    <w:rsid w:val="00BC4105"/>
    <w:rsid w:val="00BF7837"/>
    <w:rsid w:val="00CC7456"/>
    <w:rsid w:val="00DB6ED5"/>
    <w:rsid w:val="00DD3EB8"/>
    <w:rsid w:val="00E56C83"/>
    <w:rsid w:val="00E652F3"/>
    <w:rsid w:val="00E972C0"/>
    <w:rsid w:val="00EB27F3"/>
    <w:rsid w:val="00EF3404"/>
    <w:rsid w:val="00F33824"/>
    <w:rsid w:val="00F76894"/>
    <w:rsid w:val="2CFB1099"/>
    <w:rsid w:val="30C78616"/>
    <w:rsid w:val="5E65CF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7E107"/>
  <w15:chartTrackingRefBased/>
  <w15:docId w15:val="{582F320E-BC3A-4FCF-92D8-74EC12A91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ml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4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75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75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blitz.com/edit/angular-practice-start?file=app%2Fapp.component.ts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codesandbox.io/s/angular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stackblitz.com/run?file=src%2Fapp%2Fhero-list.component.ts" TargetMode="External"/><Relationship Id="rId4" Type="http://schemas.openxmlformats.org/officeDocument/2006/relationships/styles" Target="styles.xml"/><Relationship Id="rId9" Type="http://schemas.openxmlformats.org/officeDocument/2006/relationships/hyperlink" Target="https://buddy.works/tutorials/building-a-web-app-with-angular-and-bootstra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02D4A437D7A54D88E4B287E5F33D11" ma:contentTypeVersion="5" ma:contentTypeDescription="Create a new document." ma:contentTypeScope="" ma:versionID="30cd1d029f6eb0dfcfd5d07e8041d0ee">
  <xsd:schema xmlns:xsd="http://www.w3.org/2001/XMLSchema" xmlns:xs="http://www.w3.org/2001/XMLSchema" xmlns:p="http://schemas.microsoft.com/office/2006/metadata/properties" xmlns:ns2="9615b36d-81e3-46bc-972f-4e44bca456c9" targetNamespace="http://schemas.microsoft.com/office/2006/metadata/properties" ma:root="true" ma:fieldsID="55ef025fcf8705229a118d93559fb095" ns2:_="">
    <xsd:import namespace="9615b36d-81e3-46bc-972f-4e44bca456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5b36d-81e3-46bc-972f-4e44bca4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8F2792-F64A-4721-8A88-CED9C3D0FE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15b36d-81e3-46bc-972f-4e44bca4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91B7AC-1F80-4C3E-8567-2EE00021F4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800713-0584-48E7-B10A-19FF5B0D32D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632</Words>
  <Characters>3605</Characters>
  <Application>Microsoft Office Word</Application>
  <DocSecurity>0</DocSecurity>
  <Lines>30</Lines>
  <Paragraphs>8</Paragraphs>
  <ScaleCrop>false</ScaleCrop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bin thomas</dc:creator>
  <cp:keywords/>
  <dc:description/>
  <cp:lastModifiedBy>Whats your yong nick name pickky</cp:lastModifiedBy>
  <cp:revision>27</cp:revision>
  <dcterms:created xsi:type="dcterms:W3CDTF">2023-04-18T08:14:00Z</dcterms:created>
  <dcterms:modified xsi:type="dcterms:W3CDTF">2024-02-1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02D4A437D7A54D88E4B287E5F33D11</vt:lpwstr>
  </property>
</Properties>
</file>